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Basic Daily Attendance use case. Common files used by this use case are found in usecases/common and its subdirectori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3bda9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6T02:36:29Z</dcterms:created>
  <dcterms:modified xsi:type="dcterms:W3CDTF">2016-10-06T02:36:29Z</dcterms:modified>
</cp:coreProperties>
</file>